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AF1462">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AF1462">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AF1462">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DD5325">
            <w:r>
              <w:t>Admin Add Service</w:t>
            </w:r>
            <w:r w:rsidR="00445221">
              <w:t>s</w:t>
            </w:r>
            <w:bookmarkStart w:id="16" w:name="_GoBack"/>
            <w:bookmarkEnd w:id="16"/>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78280065"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09B176D2"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5228FE52"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AF1462"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AF1462"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AF1462"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AF1462"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AF1462"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AF1462"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AF1462"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AF1462"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FA7D2" w14:textId="77777777" w:rsidR="00AF1462" w:rsidRDefault="00AF1462" w:rsidP="000612CB">
      <w:r>
        <w:separator/>
      </w:r>
    </w:p>
    <w:p w14:paraId="4BD60A9D" w14:textId="77777777" w:rsidR="00AF1462" w:rsidRDefault="00AF1462"/>
  </w:endnote>
  <w:endnote w:type="continuationSeparator" w:id="0">
    <w:p w14:paraId="66DB1D1A" w14:textId="77777777" w:rsidR="00AF1462" w:rsidRDefault="00AF1462" w:rsidP="000612CB">
      <w:r>
        <w:continuationSeparator/>
      </w:r>
    </w:p>
    <w:p w14:paraId="7EF859D0" w14:textId="77777777" w:rsidR="00AF1462" w:rsidRDefault="00AF14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AF1462"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93B99" w14:textId="77777777" w:rsidR="00AF1462" w:rsidRDefault="00AF1462" w:rsidP="000612CB">
      <w:r>
        <w:separator/>
      </w:r>
    </w:p>
    <w:p w14:paraId="5E501B38" w14:textId="77777777" w:rsidR="00AF1462" w:rsidRDefault="00AF1462"/>
  </w:footnote>
  <w:footnote w:type="continuationSeparator" w:id="0">
    <w:p w14:paraId="73B8DD5B" w14:textId="77777777" w:rsidR="00AF1462" w:rsidRDefault="00AF1462" w:rsidP="000612CB">
      <w:r>
        <w:continuationSeparator/>
      </w:r>
    </w:p>
    <w:p w14:paraId="1610F21C" w14:textId="77777777" w:rsidR="00AF1462" w:rsidRDefault="00AF14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AF1462"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AF1462">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AF1462"/>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1CB79E22-A760-4BB1-988D-B8D9B67F5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98</TotalTime>
  <Pages>29</Pages>
  <Words>5298</Words>
  <Characters>3020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3</cp:revision>
  <cp:lastPrinted>2012-05-30T05:01:00Z</cp:lastPrinted>
  <dcterms:created xsi:type="dcterms:W3CDTF">2019-01-07T09:22:00Z</dcterms:created>
  <dcterms:modified xsi:type="dcterms:W3CDTF">2023-09-13T13:5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